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11AB" w:rsidRPr="002211AB" w:rsidRDefault="002211AB" w:rsidP="002211AB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  <w:r w:rsidRPr="002211AB">
        <w:rPr>
          <w:rFonts w:ascii="Lato" w:eastAsia="Times New Roman" w:hAnsi="Lato" w:cs="Helvetica"/>
          <w:color w:val="0D0D0D" w:themeColor="text1" w:themeTint="F2"/>
          <w:sz w:val="42"/>
          <w:szCs w:val="42"/>
        </w:rPr>
        <w:t xml:space="preserve">                    In Kind Sponsorship Letter</w:t>
      </w:r>
    </w:p>
    <w:p w:rsidR="002211AB" w:rsidRPr="002211AB" w:rsidRDefault="002211AB" w:rsidP="002211AB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2211AB" w:rsidRPr="002211AB" w:rsidRDefault="002211AB" w:rsidP="002211AB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ate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Name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Organization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treet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City, State ZIP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ear Company Name,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At [Nonprofit Name], it takes a lot of support from partners like you to achieve our mission.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However, did you know you can show your support to our cause without making a monetary gift?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Please consider donating an in kind contribution of [service/good]!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order to reach our goal of [goal] this [time period], we’ll need to collect [amount] of [service/good] to help support our latest campaign.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[Company Name] can help achieve [specific goal] by becoming an official in kind sponsor of our cause.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doing so, you’ll help [number] of community members in [Community Name]. Even better, we’ll help spread the word about your business to our supporters.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f [Company Name] is excited to become an in kind sponsor of [Nonprofit Name’s] work, please reach out at [contact information].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Sincerely, [or </w:t>
      </w:r>
      <w:proofErr w:type="gramStart"/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ith</w:t>
      </w:r>
      <w:proofErr w:type="gramEnd"/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 xml:space="preserve"> warm regards,]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ignature of a leader in the organization</w:t>
      </w:r>
    </w:p>
    <w:p w:rsidR="002211AB" w:rsidRPr="002211AB" w:rsidRDefault="002211AB" w:rsidP="002211AB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2211AB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yped name of organizational leader</w:t>
      </w:r>
    </w:p>
    <w:p w:rsidR="001C4F19" w:rsidRPr="002211AB" w:rsidRDefault="001C4F19">
      <w:pPr>
        <w:rPr>
          <w:rFonts w:ascii="Lato" w:hAnsi="Lato"/>
          <w:color w:val="0D0D0D" w:themeColor="text1" w:themeTint="F2"/>
        </w:rPr>
      </w:pPr>
    </w:p>
    <w:sectPr w:rsidR="001C4F19" w:rsidRPr="002211AB" w:rsidSect="001C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1NbI0NzQwsTRU0lEKTi0uzszPAykwrAUAG+Lu3iwAAAA="/>
  </w:docVars>
  <w:rsids>
    <w:rsidRoot w:val="002211AB"/>
    <w:rsid w:val="001C4F19"/>
    <w:rsid w:val="002211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19"/>
  </w:style>
  <w:style w:type="paragraph" w:styleId="Heading2">
    <w:name w:val="heading 2"/>
    <w:basedOn w:val="Normal"/>
    <w:link w:val="Heading2Char"/>
    <w:uiPriority w:val="9"/>
    <w:qFormat/>
    <w:rsid w:val="002211A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11A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211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6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7</Characters>
  <Application>Microsoft Office Word</Application>
  <DocSecurity>0</DocSecurity>
  <Lines>7</Lines>
  <Paragraphs>2</Paragraphs>
  <ScaleCrop>false</ScaleCrop>
  <Company>MRT www.Win2Farsi.com</Company>
  <LinksUpToDate>false</LinksUpToDate>
  <CharactersWithSpaces>1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10:49:00Z</dcterms:created>
  <dcterms:modified xsi:type="dcterms:W3CDTF">2020-12-09T10:51:00Z</dcterms:modified>
</cp:coreProperties>
</file>